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C5D999" w14:textId="504EE602" w:rsidR="00957C9E" w:rsidRDefault="00957C9E">
      <w:r>
        <w:t>Student Number: 040982223</w:t>
      </w:r>
    </w:p>
    <w:p w14:paraId="59EC480E" w14:textId="09DF9C6D" w:rsidR="00957C9E" w:rsidRDefault="009D4986">
      <w:r>
        <w:t>First Name: Saiharshal</w:t>
      </w:r>
    </w:p>
    <w:p w14:paraId="6280B4C6" w14:textId="1627EE45" w:rsidR="009D4986" w:rsidRDefault="009D4986">
      <w:r>
        <w:t>Last Name: Nadiminti</w:t>
      </w:r>
    </w:p>
    <w:p w14:paraId="14EC9C0B" w14:textId="324A2B6E" w:rsidR="009D4986" w:rsidRDefault="009D4986">
      <w:r>
        <w:t xml:space="preserve">Hyperlink: </w:t>
      </w:r>
      <w:hyperlink r:id="rId4" w:history="1">
        <w:r w:rsidR="008101B1" w:rsidRPr="00FE3CA6">
          <w:rPr>
            <w:rStyle w:val="Hyperlink"/>
          </w:rPr>
          <w:t>http://saiharshalnadiminti.com/CST8238/Lab4/index.html</w:t>
        </w:r>
      </w:hyperlink>
    </w:p>
    <w:sectPr w:rsidR="009D4986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1MDE1MzYwMzE3MTBX0lEKTi0uzszPAykwqwUAdF7UiCwAAAA="/>
  </w:docVars>
  <w:rsids>
    <w:rsidRoot w:val="003973F7"/>
    <w:rsid w:val="000007DE"/>
    <w:rsid w:val="00157D36"/>
    <w:rsid w:val="002F30D5"/>
    <w:rsid w:val="003973F7"/>
    <w:rsid w:val="0041798B"/>
    <w:rsid w:val="008101B1"/>
    <w:rsid w:val="009525EF"/>
    <w:rsid w:val="00957C9E"/>
    <w:rsid w:val="009D4986"/>
    <w:rsid w:val="00B94B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E0FEEC"/>
  <w15:chartTrackingRefBased/>
  <w15:docId w15:val="{B86DAF2E-04AD-4752-9F68-75F3C3B1C6D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D498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25EF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007D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://saiharshalnadiminti.com/CST8238/Lab4/index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1</Pages>
  <Words>30</Words>
  <Characters>17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iharshal Nadiminti</dc:creator>
  <cp:keywords/>
  <dc:description/>
  <cp:lastModifiedBy>Saiharshal Nadiminti</cp:lastModifiedBy>
  <cp:revision>8</cp:revision>
  <dcterms:created xsi:type="dcterms:W3CDTF">2020-05-22T01:29:00Z</dcterms:created>
  <dcterms:modified xsi:type="dcterms:W3CDTF">2020-06-12T18:19:00Z</dcterms:modified>
</cp:coreProperties>
</file>